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4E200DB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24E200DB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েঘনা বাংলাদেশ লিঃ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 বিল্ডিং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ুলাইদ, মাওনা, শ্রীপুর, গাজীপুর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4575290D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ষ্টীল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(</w:t>
      </w:r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ম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তলার জন্য</w:t>
      </w:r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4999F144" w14:textId="05FB8F63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াইজঃ- ১০ পিচ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বর্গফুট</w:t>
      </w:r>
    </w:p>
    <w:p w14:paraId="13CD326B" w14:textId="1EB887D5" w:rsidR="00D12CE4" w:rsidRP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  ”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৮” =   ৪৭.২২   ”</w:t>
      </w:r>
    </w:p>
    <w:p w14:paraId="674967B9" w14:textId="0C0FDF67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 = ১২ পিচ                        = ৩০৪.১৬ বর্গফুট</w:t>
      </w:r>
    </w:p>
    <w:p w14:paraId="70CF572E" w14:textId="20756D7A" w:rsidR="00D12C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</w:t>
      </w:r>
      <w:r w:rsidR="00F63C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F63C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৬,৪৯৯.২০</w:t>
      </w:r>
    </w:p>
    <w:p w14:paraId="46C98326" w14:textId="56F28699" w:rsidR="00E731E4" w:rsidRDefault="00E731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)স্টীল লুভার </w:t>
      </w:r>
    </w:p>
    <w:p w14:paraId="36C840F7" w14:textId="283FB911" w:rsidR="00E731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াইজঃ- ৭ পিচ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১১৪.৩৩ বর্গফুট</w:t>
      </w:r>
    </w:p>
    <w:p w14:paraId="7BF4F6E4" w14:textId="2CC54BF2" w:rsidR="00E731E4" w:rsidRPr="00B82BAE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৬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 = ৪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০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৪ 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7D172D91" w14:textId="2B39B98E" w:rsidR="00E731E4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মোট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িচ                     = 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১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 </w:t>
      </w:r>
    </w:p>
    <w:p w14:paraId="0EF58C50" w14:textId="3107346C" w:rsidR="00F63C56" w:rsidRDefault="00B82BAE" w:rsidP="00694D0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৪৮০.০০ টাকা হিসেবে মোট টাক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১,</w:t>
      </w:r>
      <w:r w:rsidR="00694D09"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২</w:t>
      </w:r>
      <w:r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,৮</w:t>
      </w:r>
      <w:r w:rsidR="00694D09"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৭</w:t>
      </w:r>
      <w:r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694D09"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</w:t>
      </w:r>
      <w:r w:rsidRP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78B440C0" w14:textId="2291F04B" w:rsidR="00E731E4" w:rsidRPr="00E1337D" w:rsidRDefault="00F63C56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মোট টাকা       = ১,</w:t>
      </w:r>
      <w:r w:rsidR="009D3E8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৩৯৬.৮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1968545F" w14:textId="650B099C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(কথায়ঃ- </w:t>
      </w:r>
      <w:r w:rsidR="00F63C5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এক </w:t>
      </w:r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লক্ষ </w:t>
      </w:r>
      <w:r w:rsidR="009D3E8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</w:t>
      </w:r>
      <w:r w:rsidR="00F37A8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চল্লিশ</w:t>
      </w:r>
      <w:r w:rsidR="00F63C5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হাজার </w:t>
      </w:r>
      <w:r w:rsidR="00F63C5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F63C5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িয়ানব্বই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r w:rsidR="00F63C5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পয়সা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মাএ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3B44"/>
    <w:rsid w:val="002E11F7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3E8E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  <w:rsid w:val="00F37A8C"/>
    <w:rsid w:val="00F63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8-24T16:30:00Z</cp:lastPrinted>
  <dcterms:created xsi:type="dcterms:W3CDTF">2022-08-13T17:38:00Z</dcterms:created>
  <dcterms:modified xsi:type="dcterms:W3CDTF">2022-08-24T16:32:00Z</dcterms:modified>
</cp:coreProperties>
</file>